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5853B0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5853B0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4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What is the definition of sof</w:t>
      </w:r>
      <w:bookmarkStart w:id="0" w:name="_GoBack"/>
      <w:bookmarkEnd w:id="0"/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tware quality?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What is the definition of software quality assurance?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Create a list of common activities associated with SQA. Which do you think are most effective?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Examine the techniques available for technical reviews. What are the advantages/disadvantages of using one technique over another?</w:t>
      </w:r>
    </w:p>
    <w:p w:rsidR="000B33F8" w:rsidRPr="0065284B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Your project plans calls for all software artifacts to be formally inspected. You are falling behind in the schedule and need to make a decision on the inspection process. What are your options and what would you suggest?</w:t>
      </w: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k1oA40XRhi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9B6C29"/>
    <w:rsid w:val="00AA37D6"/>
    <w:rsid w:val="00C313CD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A752E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3</cp:revision>
  <dcterms:created xsi:type="dcterms:W3CDTF">2022-11-27T05:20:00Z</dcterms:created>
  <dcterms:modified xsi:type="dcterms:W3CDTF">2022-12-01T04:43:00Z</dcterms:modified>
</cp:coreProperties>
</file>